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5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ase Study Two: The Human Experience of GDPR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6-21T17:40:39Z</dcterms:created>
  <dcterms:modified xsi:type="dcterms:W3CDTF">2021-06-21T17:4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